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24.png" ContentType="image/png"/>
  <Override PartName="/word/media/rId60.png" ContentType="image/png"/>
  <Override PartName="/word/media/rId44.png" ContentType="image/png"/>
  <Override PartName="/word/media/rId41.png" ContentType="image/png"/>
  <Override PartName="/word/media/rId38.png" ContentType="image/png"/>
  <Override PartName="/word/media/rId74.png" ContentType="image/png"/>
  <Override PartName="/word/media/rId67.png" ContentType="image/png"/>
  <Override PartName="/word/media/rId54.png" ContentType="image/png"/>
  <Override PartName="/word/media/rId28.png" ContentType="image/png"/>
  <Override PartName="/word/media/rId64.png" ContentType="image/png"/>
  <Override PartName="/word/media/rId50.png" ContentType="image/png"/>
  <Override PartName="/word/media/rId47.png" ContentType="image/png"/>
  <Override PartName="/word/media/rId5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761e1ce8473e7a6e77864be8e49bdb0f06226e"/>
    <w:p>
      <w:pPr>
        <w:pStyle w:val="Heading1"/>
      </w:pPr>
      <w:r>
        <w:t xml:space="preserve">N06. Presupuesto de compra de energía 2022 - 2028</w:t>
      </w:r>
    </w:p>
    <w:p>
      <w:pPr>
        <w:pStyle w:val="FirstParagraph"/>
      </w:pPr>
      <w:r>
        <w:t xml:space="preserve">En este documento se elaborará el presupuesto estimado para la compra de energía del Bloque Carara, durante el periodo comprendido entre diciembre de 2022 y diciembre de 2028.</w:t>
      </w:r>
    </w:p>
    <w:p>
      <w:pPr>
        <w:pStyle w:val="BodyText"/>
      </w:pPr>
      <w:r>
        <w:t xml:space="preserve">Se asume que la oferta de ENEL_M2 fue la alternativa seleccionada. El presupuesto se calculará con base en los escenarios de precios previamente proyectados para los 78 meses del análisis.</w:t>
      </w:r>
    </w:p>
    <w:p>
      <w:pPr>
        <w:pStyle w:val="BodyText"/>
      </w:pPr>
      <w:r>
        <w:t xml:space="preserve">El presupuesto por compra de energía se refiere a valores económicos y no financieros, lo que significa que no tienen factores de descuento.</w:t>
      </w:r>
    </w:p>
    <w:p>
      <w:pPr>
        <w:pStyle w:val="BodyText"/>
      </w:pPr>
      <w:r>
        <w:t xml:space="preserve">Inicialmente se analizarán los egresos por cargos No Regulados. Luego se proyectarán los componentes Regulados y se calcularán los egresos por cargos Regulados. Por último se sumarán los egresos No Regulados más los egresos Regulados.</w:t>
      </w:r>
    </w:p>
    <w:bookmarkStart w:id="21" w:name="X301da538c089e3812e7b04eab5fac8fee832f19"/>
    <w:p>
      <w:pPr>
        <w:pStyle w:val="Heading2"/>
      </w:pPr>
      <w:r>
        <w:t xml:space="preserve">6.1. Egresos por concepto de los cargos No Regulados por periodos</w:t>
      </w:r>
    </w:p>
    <w:p>
      <w:pPr>
        <w:pStyle w:val="FirstParagraph"/>
      </w:pPr>
      <w:r>
        <w:t xml:space="preserve">Se tomarán como base los datos elaborados en la selección de la oferta.</w:t>
      </w:r>
    </w:p>
    <w:bookmarkStart w:id="20" w:name="X219142fc87b2969390e492897b47f99e49eb8e4"/>
    <w:p>
      <w:pPr>
        <w:pStyle w:val="Heading3"/>
      </w:pPr>
      <w:r>
        <w:t xml:space="preserve">6.1.1. Lee los egresos mensuales de cargos No Regulados por escenario</w:t>
      </w:r>
    </w:p>
    <w:p>
      <w:pPr>
        <w:pStyle w:val="FirstParagraph"/>
      </w:pPr>
      <w:r>
        <w:t xml:space="preserve">Los valores de egresos mensuales están expresados en miles de millones de pesos.</w:t>
      </w:r>
    </w:p>
    <w:bookmarkEnd w:id="20"/>
    <w:bookmarkEnd w:id="21"/>
    <w:bookmarkEnd w:id="22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1.1. Carga paquetes requeridos para elaborar el presupuest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tick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ick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widget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1.2. Lee los egresos_ENEL_M2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(</w:t>
      </w:r>
      <w:r>
        <w:rPr>
          <w:rStyle w:val="StringTok"/>
        </w:rPr>
        <w:t xml:space="preserve">'parquet/egreso_ENEL_M2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ENEL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M2[[</w:t>
      </w:r>
      <w:r>
        <w:rPr>
          <w:rStyle w:val="StringTok"/>
        </w:rPr>
        <w:t xml:space="preserve">'egreso_al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med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bajo'</w:t>
      </w:r>
      <w:r>
        <w:rPr>
          <w:rStyle w:val="NormalTok"/>
        </w:rPr>
        <w:t xml:space="preserve">]] </w:t>
      </w:r>
      <w:r>
        <w:br/>
      </w:r>
      <w:r>
        <w:rPr>
          <w:rStyle w:val="CommentTok"/>
        </w:rPr>
        <w:t xml:space="preserve">#Millones de COP. Egresos mensuales de ENEL en 3 escenarios.</w:t>
      </w:r>
      <w:r>
        <w:br/>
      </w:r>
      <w:r>
        <w:rPr>
          <w:rStyle w:val="NormalTok"/>
        </w:rPr>
        <w:t xml:space="preserve">egreso_ENEL_m</w:t>
      </w:r>
    </w:p>
    <w:p>
      <w:pPr>
        <w:pStyle w:val="SourceCode"/>
      </w:pPr>
      <w:r>
        <w:rPr>
          <w:rStyle w:val="VerbatimChar"/>
        </w:rPr>
        <w:t xml:space="preserve">            egreso_alto  egreso_medio  egreso_bajo</w:t>
      </w:r>
      <w:r>
        <w:br/>
      </w:r>
      <w:r>
        <w:rPr>
          <w:rStyle w:val="VerbatimChar"/>
        </w:rPr>
        <w:t xml:space="preserve">index                                             </w:t>
      </w:r>
      <w:r>
        <w:br/>
      </w:r>
      <w:r>
        <w:rPr>
          <w:rStyle w:val="VerbatimChar"/>
        </w:rPr>
        <w:t xml:space="preserve">2022-12-01  2963.579154   2664.415876  2898.801840</w:t>
      </w:r>
      <w:r>
        <w:br/>
      </w:r>
      <w:r>
        <w:rPr>
          <w:rStyle w:val="VerbatimChar"/>
        </w:rPr>
        <w:t xml:space="preserve">2023-01-01  3522.481168   3185.495330  3467.627803</w:t>
      </w:r>
      <w:r>
        <w:br/>
      </w:r>
      <w:r>
        <w:rPr>
          <w:rStyle w:val="VerbatimChar"/>
        </w:rPr>
        <w:t xml:space="preserve">2023-02-01  3555.816984   3361.517087  3597.934446</w:t>
      </w:r>
      <w:r>
        <w:br/>
      </w:r>
      <w:r>
        <w:rPr>
          <w:rStyle w:val="VerbatimChar"/>
        </w:rPr>
        <w:t xml:space="preserve">2023-03-01  3443.051227   3142.729552  3407.272083</w:t>
      </w:r>
      <w:r>
        <w:br/>
      </w:r>
      <w:r>
        <w:rPr>
          <w:rStyle w:val="VerbatimChar"/>
        </w:rPr>
        <w:t xml:space="preserve">2023-04-01  2938.577331   2683.973015  2819.191931</w:t>
      </w:r>
      <w:r>
        <w:br/>
      </w:r>
      <w:r>
        <w:rPr>
          <w:rStyle w:val="VerbatimChar"/>
        </w:rPr>
        <w:t xml:space="preserve">...                 ...           ...          ...</w:t>
      </w:r>
      <w:r>
        <w:br/>
      </w:r>
      <w:r>
        <w:rPr>
          <w:rStyle w:val="VerbatimChar"/>
        </w:rPr>
        <w:t xml:space="preserve">2028-08-01  5238.355205   4406.496114  4897.531684</w:t>
      </w:r>
      <w:r>
        <w:br/>
      </w:r>
      <w:r>
        <w:rPr>
          <w:rStyle w:val="VerbatimChar"/>
        </w:rPr>
        <w:t xml:space="preserve">2028-09-01  5710.646936   4518.717844  4932.677330</w:t>
      </w:r>
      <w:r>
        <w:br/>
      </w:r>
      <w:r>
        <w:rPr>
          <w:rStyle w:val="VerbatimChar"/>
        </w:rPr>
        <w:t xml:space="preserve">2028-10-01  4817.596144   3928.578689  4528.795419</w:t>
      </w:r>
      <w:r>
        <w:br/>
      </w:r>
      <w:r>
        <w:rPr>
          <w:rStyle w:val="VerbatimChar"/>
        </w:rPr>
        <w:t xml:space="preserve">2028-11-01  4572.969366   3832.626111  4366.322025</w:t>
      </w:r>
      <w:r>
        <w:br/>
      </w:r>
      <w:r>
        <w:rPr>
          <w:rStyle w:val="VerbatimChar"/>
        </w:rPr>
        <w:t xml:space="preserve">2028-12-01  5410.393353   4687.700753  4948.473906</w:t>
      </w:r>
      <w:r>
        <w:br/>
      </w:r>
      <w:r>
        <w:br/>
      </w:r>
      <w:r>
        <w:rPr>
          <w:rStyle w:val="VerbatimChar"/>
        </w:rPr>
        <w:t xml:space="preserve">[73 rows x 3 columns]</w:t>
      </w:r>
    </w:p>
    <w:bookmarkStart w:id="23" w:name="X3c7a6c7a33d502f47e4cc4752af545abc6756f0"/>
    <w:p>
      <w:pPr>
        <w:pStyle w:val="Heading3"/>
      </w:pPr>
      <w:r>
        <w:t xml:space="preserve">6.1.2. Presupuesto mensual de cargos No Regulados por escenario</w:t>
      </w:r>
    </w:p>
    <w:bookmarkEnd w:id="23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1.3. Grafica egresos mensuales, egreso_ENEL_m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Presupuesto de egresos mensuales por cargos No Regulad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x1.plot(pbm_py.index, pbm_py.pbm, 'b-', \</w:t>
      </w:r>
      <w:r>
        <w:br/>
      </w:r>
      <w:r>
        <w:rPr>
          <w:rStyle w:val="CommentTok"/>
        </w:rPr>
        <w:t xml:space="preserve">#     label='Precio de Bolsa real', markersize=2)</w:t>
      </w:r>
      <w:r>
        <w:br/>
      </w:r>
      <w:r>
        <w:rPr>
          <w:rStyle w:val="NormalTok"/>
        </w:rPr>
        <w:t xml:space="preserve">ax1.plot(egreso_ENEL_m.index, (egreso_ENEL_m.egreso_alt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-^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de Precio de Bolsa Alt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egreso_ENEL_m.index, (egreso_ENEL_m.egreso_medi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de Precio de Bolsa Medi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egreso_ENEL_m.index, (egreso_ENEL_m.egreso_baj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-v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de Precio de Bolsa Baj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x1.axvspan(pd.to_datetime('2022-07-01'), pd.to_datetime('2029-01-01'), \</w:t>
      </w:r>
      <w:r>
        <w:br/>
      </w:r>
      <w:r>
        <w:rPr>
          <w:rStyle w:val="CommentTok"/>
        </w:rPr>
        <w:t xml:space="preserve">#      color='#808080', alpha=0.3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pd.to_datetime(</w:t>
      </w:r>
      <w:r>
        <w:rPr>
          <w:rStyle w:val="StringTok"/>
        </w:rPr>
        <w:t xml:space="preserve">'2022-06-01'</w:t>
      </w:r>
      <w:r>
        <w:rPr>
          <w:rStyle w:val="NormalTok"/>
        </w:rPr>
        <w:t xml:space="preserve">), pd.to_datetime(</w:t>
      </w:r>
      <w:r>
        <w:rPr>
          <w:rStyle w:val="StringTok"/>
        </w:rPr>
        <w:t xml:space="preserve">'2029-01-0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get_yticks()</w:t>
      </w:r>
      <w:r>
        <w:br/>
      </w:r>
      <w:r>
        <w:rPr>
          <w:rStyle w:val="NormalTok"/>
        </w:rPr>
        <w:t xml:space="preserve">ax1.yaxis.set_major_formatter(mpl.ticker.StrMethodFormatter(</w:t>
      </w:r>
      <w:r>
        <w:rPr>
          <w:rStyle w:val="StringTok"/>
        </w:rPr>
        <w:t xml:space="preserve">'{x:,.0f}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18e2403dbce045a6102bfb099e56a2c7238b42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1.4. Calcula los egresos anuales, egreso_ENEL_a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ENEL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m.groupby(egreso_ENEL_m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bookmarkStart w:id="27" w:name="X51609286a2a2b04f0ad0d0b94f7d4471d8548c3"/>
    <w:p>
      <w:pPr>
        <w:pStyle w:val="Heading3"/>
      </w:pPr>
      <w:r>
        <w:t xml:space="preserve">6.1.3. Presupuesto anual de cargos No Regulados por escenario</w:t>
      </w:r>
    </w:p>
    <w:bookmarkEnd w:id="27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5. Grafica el egreso anual por cargos No Regulados en tres escenari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a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ENEL_a.egreso_alt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ENEL_a.egreso_medi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ENEL_a.egreso_baj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alt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Alt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medi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Medi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baj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Baj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anual por cargos regulados en tres escenari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s2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s3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214284b4c6267a196ac81e357674b900f6a955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X4c5c8216a162415566073b4ad988b72742d9ff1"/>
    <w:p>
      <w:pPr>
        <w:pStyle w:val="Heading3"/>
      </w:pPr>
      <w:r>
        <w:t xml:space="preserve">6.1.4. Presupuesto anual máximo de cargos No Regulados</w:t>
      </w:r>
    </w:p>
    <w:bookmarkEnd w:id="31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6. Calcula el egreso máximo por cargos regulados por cada añ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ENEL_a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7. Grafica el máximo egreso anual por cargos No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ENEL_a_max.index</w:t>
      </w:r>
      <w:r>
        <w:br/>
      </w:r>
      <w:r>
        <w:rPr>
          <w:rStyle w:val="NormalTok"/>
        </w:rPr>
        <w:t xml:space="preserve">maximo_egreso_an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ENEL_a_max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alt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Alt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anual máximo por cargos No Regulad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CommentTok"/>
        </w:rPr>
        <w:t xml:space="preserve"># ax.legend(loc=2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f2f218d5f4f8b6b51f014c4ed221bd7164c012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Xc4da352991c4e6c8b3072a230d93941c361fc1d"/>
    <w:p>
      <w:pPr>
        <w:pStyle w:val="Heading2"/>
      </w:pPr>
      <w:r>
        <w:t xml:space="preserve">6.2. Egresos por concepto de los cargos Regulados por periodos</w:t>
      </w:r>
    </w:p>
    <w:p>
      <w:pPr>
        <w:pStyle w:val="FirstParagraph"/>
      </w:pPr>
      <w:r>
        <w:t xml:space="preserve">Se tomarán como base histórica para la proyección, los cargos regulados que aparecen facturados en las liquidaciones por ECOPETROL Energía.</w:t>
      </w:r>
    </w:p>
    <w:bookmarkStart w:id="35" w:name="X21e11ada2f143fbe1c152a98ae38f6f5553bc5c"/>
    <w:p>
      <w:pPr>
        <w:pStyle w:val="Heading3"/>
      </w:pPr>
      <w:r>
        <w:t xml:space="preserve">6.2.1. Lee los cargos Regulados históricos</w:t>
      </w:r>
    </w:p>
    <w:p>
      <w:pPr>
        <w:pStyle w:val="FirstParagraph"/>
      </w:pPr>
      <w:r>
        <w:t xml:space="preserve">Los valores de los cargos se extraen de la hoja 'Liquidación' de los libros Excel 'Bitacora_Factura_Frontera_Frt11545 enero 2022.xlsx', los cuales son suministrados por ECOPETROL Energía a CEPSA, para los meses de octubre de 2021 a abril de 2022.</w:t>
      </w:r>
    </w:p>
    <w:bookmarkEnd w:id="35"/>
    <w:bookmarkEnd w:id="36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. Lee lista de todos los libros Excel disponibles de 'Bitacora_Factura'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lista_bitaco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bitacoras_consum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bitaco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nombre_archivo'</w:t>
      </w:r>
      <w:r>
        <w:rPr>
          <w:rStyle w:val="NormalTok"/>
        </w:rPr>
        <w:t xml:space="preserve">: lista_bitacoras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: np.NaN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: np.NaN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: np.NaN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: np.NaN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: np.NaN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: np.NaN}, inde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a_bitacoras)))</w:t>
      </w:r>
      <w:r>
        <w:br/>
      </w:r>
      <w:r>
        <w:rPr>
          <w:rStyle w:val="NormalTok"/>
        </w:rPr>
        <w:t xml:space="preserve">df_bitacoras.sort_index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bitacoras.loc[:, 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</w:t>
      </w:r>
      <w:r>
        <w:br/>
      </w:r>
      <w:r>
        <w:rPr>
          <w:rStyle w:val="NormalTok"/>
        </w:rPr>
        <w:t xml:space="preserve">    df_bitacoras.nombre_archivo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f_bitacoras.nombre_archivo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0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2. Lee los valores de los cargos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nomb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_bitacoras.nombre_archivo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br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: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quidación'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usec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: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libro.iloc[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ombr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: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quidación'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usec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: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libro.iloc[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quidación'</w:t>
      </w:r>
      <w:r>
        <w:rPr>
          <w:rStyle w:val="NormalTok"/>
        </w:rPr>
        <w:t xml:space="preserve">, 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usec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: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ro.iloc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.mean()</w:t>
      </w:r>
      <w:r>
        <w:br/>
      </w:r>
      <w:r>
        <w:rPr>
          <w:rStyle w:val="CommentTok"/>
        </w:rPr>
        <w:t xml:space="preserve"># df_bitacoras    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3. Salva y lee df_bitacora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# # #Salva df_bitacoras</w:t>
      </w:r>
      <w:r>
        <w:br/>
      </w:r>
      <w:r>
        <w:rPr>
          <w:rStyle w:val="NormalTok"/>
        </w:rPr>
        <w:t xml:space="preserve">df_bitacoras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df_bitacoras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bitacoras.to_excel(</w:t>
      </w:r>
      <w:r>
        <w:rPr>
          <w:rStyle w:val="StringTok"/>
        </w:rPr>
        <w:t xml:space="preserve">'xlsx/df_bitacoras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df_bitacoras</w:t>
      </w:r>
      <w:r>
        <w:br/>
      </w:r>
      <w:r>
        <w:rPr>
          <w:rStyle w:val="NormalTok"/>
        </w:rPr>
        <w:t xml:space="preserve">df_bitaco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df_bitacoras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bookmarkStart w:id="37" w:name="Xb5334e14355f159e57508a4e28987da4d7e2e21"/>
    <w:p>
      <w:pPr>
        <w:pStyle w:val="Heading3"/>
      </w:pPr>
      <w:r>
        <w:t xml:space="preserve">6.2.2. Proyecta los cargos regulados</w:t>
      </w:r>
    </w:p>
    <w:bookmarkEnd w:id="37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4. Crea la estructura de cargos_regu para la proyección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bitacoras.copy()</w:t>
      </w:r>
      <w:r>
        <w:br/>
      </w:r>
      <w:r>
        <w:rPr>
          <w:rStyle w:val="NormalTok"/>
        </w:rPr>
        <w:t xml:space="preserve">cargos_regu.drop(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mbre_archivo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set_index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grega mayo y junio de PDF.</w:t>
      </w:r>
      <w:r>
        <w:br/>
      </w:r>
      <w:r>
        <w:rPr>
          <w:rStyle w:val="CommentTok"/>
        </w:rPr>
        <w:t xml:space="preserve"># ('2022-05-01'). Transmisión: 43.96; Distribución: 35.34; Restricciones 47.58; </w:t>
      </w:r>
      <w:r>
        <w:br/>
      </w:r>
      <w:r>
        <w:rPr>
          <w:rStyle w:val="CommentTok"/>
        </w:rPr>
        <w:t xml:space="preserve"># Otros Cargos: 1.16; Pérdidas: 23.26.</w:t>
      </w:r>
      <w:r>
        <w:br/>
      </w:r>
      <w:r>
        <w:rPr>
          <w:rStyle w:val="CommentTok"/>
        </w:rPr>
        <w:t xml:space="preserve"># ('2022-06-01'). Transmisión: 41.46; Distribución: 33.64; Restricciones 46.75; </w:t>
      </w:r>
      <w:r>
        <w:br/>
      </w:r>
      <w:r>
        <w:rPr>
          <w:rStyle w:val="CommentTok"/>
        </w:rPr>
        <w:t xml:space="preserve"># Otros Cargos 1.21; Pérdidas:23.56.</w:t>
      </w:r>
      <w:r>
        <w:br/>
      </w:r>
      <w:r>
        <w:rPr>
          <w:rStyle w:val="NormalTok"/>
        </w:rPr>
        <w:t xml:space="preserve">cargos_regu.loc[pd.to_datetime(</w:t>
      </w:r>
      <w:r>
        <w:rPr>
          <w:rStyle w:val="StringTok"/>
        </w:rPr>
        <w:t xml:space="preserve">'2022-05-01'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3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2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rgos_regu.loc[pd.to_datetime(</w:t>
      </w:r>
      <w:r>
        <w:rPr>
          <w:rStyle w:val="StringTok"/>
        </w:rPr>
        <w:t xml:space="preserve">'2022-06-01'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1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rgos_regu.loc[pd.to_datetime(</w:t>
      </w:r>
      <w:r>
        <w:rPr>
          <w:rStyle w:val="StringTok"/>
        </w:rPr>
        <w:t xml:space="preserve">'2021-09-01'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9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gos_regu.sort_index()</w:t>
      </w:r>
      <w:r>
        <w:br/>
      </w:r>
      <w:r>
        <w:rPr>
          <w:rStyle w:val="CommentTok"/>
        </w:rPr>
        <w:t xml:space="preserve"># Agrega n_mes</w:t>
      </w:r>
      <w:r>
        <w:br/>
      </w:r>
      <w:r>
        <w:rPr>
          <w:rStyle w:val="NormalTok"/>
        </w:rPr>
        <w:t xml:space="preserve">cargos_regu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rgos_regu.columns),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rgos_regu)))</w:t>
      </w:r>
      <w:r>
        <w:br/>
      </w:r>
      <w:r>
        <w:rPr>
          <w:rStyle w:val="CommentTok"/>
        </w:rPr>
        <w:t xml:space="preserve"># Agrega los meses a proyectar y las columnas de cargos proyectadas, '_hat'.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8-01'</w:t>
      </w:r>
      <w:r>
        <w:br/>
      </w:r>
      <w:r>
        <w:rPr>
          <w:rStyle w:val="NormalTok"/>
        </w:rPr>
        <w:t xml:space="preserve">fin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rPr>
          <w:rStyle w:val="NormalTok"/>
        </w:rPr>
        <w:t xml:space="preserve">longitud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.date_range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icio_proyeccion, </w:t>
      </w:r>
      <w:r>
        <w:br/>
      </w:r>
      <w:r>
        <w:rPr>
          <w:rStyle w:val="NormalTok"/>
        </w:rPr>
        <w:t xml:space="preserve">   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_proyeccion, freq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ses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: np.NaN,	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:np.NaN,	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rgos_regu),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rgos_regu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ongitud_proyeccion), </w:t>
      </w:r>
      <w:r>
        <w:rPr>
          <w:rStyle w:val="StringTok"/>
        </w:rPr>
        <w:t xml:space="preserve">'stn_hat'</w:t>
      </w:r>
      <w:r>
        <w:rPr>
          <w:rStyle w:val="NormalTok"/>
        </w:rPr>
        <w:t xml:space="preserve">: np.NaN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r_hat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restricciones_hat'</w:t>
      </w:r>
      <w:r>
        <w:rPr>
          <w:rStyle w:val="NormalTok"/>
        </w:rPr>
        <w:t xml:space="preserve">:np.NaN,	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cv_hat'</w:t>
      </w:r>
      <w:r>
        <w:rPr>
          <w:rStyle w:val="NormalTok"/>
        </w:rPr>
        <w:t xml:space="preserve">:np.NaN, </w:t>
      </w:r>
      <w:r>
        <w:rPr>
          <w:rStyle w:val="StringTok"/>
        </w:rPr>
        <w:t xml:space="preserve">'perdidas_hat'</w:t>
      </w:r>
      <w:r>
        <w:rPr>
          <w:rStyle w:val="NormalTok"/>
        </w:rPr>
        <w:t xml:space="preserve">:np.NaN,}, 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e_range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icio_proyeccion,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_proyeccion, freq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cargos_regu, meses_py]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5. Elabora la proyección de los cargos_nr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9-12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-12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9-12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CommentTok"/>
        </w:rPr>
        <w:t xml:space="preserve">#STN</w:t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stn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# #STR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6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3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6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str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</w:t>
      </w:r>
      <w:r>
        <w:br/>
      </w:r>
      <w:r>
        <w:rPr>
          <w:rStyle w:val="NormalTok"/>
        </w:rPr>
        <w:t xml:space="preserve">    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#Restricciones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9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3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9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restricciones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#Ocv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-01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7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-01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ocv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ocv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#Pérdidas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3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7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-03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 xml:space="preserve">'perdidas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 xml:space="preserve">'perdidas_ha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 xml:space="preserve">'n_m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6. Salva y lee cargos_regu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Salva cargos_regu</w:t>
      </w:r>
      <w:r>
        <w:br/>
      </w:r>
      <w:r>
        <w:rPr>
          <w:rStyle w:val="NormalTok"/>
        </w:rPr>
        <w:t xml:space="preserve">cargos_regu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cargos_regu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gos_regu.to_excel(</w:t>
      </w:r>
      <w:r>
        <w:rPr>
          <w:rStyle w:val="StringTok"/>
        </w:rPr>
        <w:t xml:space="preserve">'xlsx/cargos_regu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cargos_regu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cargos_regu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7. Grafica STN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Cargo STN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stn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N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stn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N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14-01-01'), pd.to_datetime('2029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47255b712c0feef33ba31f60d9c7f0660d33b2bf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8. Grafica STR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Cargo STR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R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str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R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20-06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39508de46d71bb49aa6c38bc49305350108d606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9. Grafica del cargo de Restricciones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Cargo de Restricciones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restricciones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ricciones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restricciones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ricciones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20-06-01'), pd.to_datetime('2023-01-01'))</w:t>
      </w:r>
      <w:r>
        <w:br/>
      </w:r>
      <w:r>
        <w:rPr>
          <w:rStyle w:val="CommentTok"/>
        </w:rPr>
        <w:t xml:space="preserve"># plt.ylim(0, 200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407df27f5b1b048ac3a6c10309a73fbd73e484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0. Grafica de Otros cargos,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Otros cargos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ocv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tros cargos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ocv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tros cargos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20-01-01'), pd.to_datetime('2024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b70ca68c70ccf5dd65f5b4d619442b1926c1cb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1. Grafica del cargo de Pérdidas, real y proyect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Cargo de Pérdidas real y proyecta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perdidas, </w:t>
      </w:r>
      <w:r>
        <w:rPr>
          <w:rStyle w:val="StringTok"/>
        </w:rPr>
        <w:t xml:space="preserve">'b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rgo de pérdidas real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cargos_regu.index, cargos_regu.perdidas_hat,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rgo de pérdidas proyect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xlim(pd.to_datetime('2022-01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b56dee440822e7b888bfb4f8c0807e0c668ec0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X6f86ca4485183d7446570859eb805791a948cb3"/>
    <w:p>
      <w:pPr>
        <w:pStyle w:val="Heading3"/>
      </w:pPr>
      <w:r>
        <w:t xml:space="preserve">6.2.3. Proyecta los egresos de cargos regulados mensuales</w:t>
      </w:r>
    </w:p>
    <w:bookmarkEnd w:id="53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2. Crea proyección de egresos por cargos regulados mens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cargos_regu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gos_regu.loc[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:, [</w:t>
      </w:r>
      <w:r>
        <w:rPr>
          <w:rStyle w:val="StringTok"/>
        </w:rPr>
        <w:t xml:space="preserve">'stn_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_h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stricciones_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v_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didas_hat'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Suma de cargos regulados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rgos_regu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emanda de 11,58 GWh/mes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manda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1.5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gresos de stn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stn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stn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str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str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str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restricciones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restricciones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restricciones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ocv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ocv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ocv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perdidas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perdidas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perdidas_ha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 xml:space="preserve">#Egresos de cargos regulados.</w:t>
      </w:r>
      <w:r>
        <w:br/>
      </w:r>
      <w:r>
        <w:rPr>
          <w:rStyle w:val="NormalTok"/>
        </w:rPr>
        <w:t xml:space="preserve">egresos_regu_py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_regu'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s_regu_py.cargos_reg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gresos_regu_py.demanda)  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13. Salva y lee egresos_regu_py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Salva egresos_regu_py</w:t>
      </w:r>
      <w:r>
        <w:br/>
      </w:r>
      <w:r>
        <w:rPr>
          <w:rStyle w:val="NormalTok"/>
        </w:rPr>
        <w:t xml:space="preserve">egresos_regu_py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s_regu_py.to_excel(</w:t>
      </w:r>
      <w:r>
        <w:rPr>
          <w:rStyle w:val="StringTok"/>
        </w:rPr>
        <w:t xml:space="preserve">'xlsx/egresos_regu_py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egresos_regu_py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4. Grafica la proyección del valor de cargo regulado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Proyección del valor de los cargos regulados mens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egresos_regu_py.index, egresos_regu_py.cargos_regu, </w:t>
      </w:r>
      <w:r>
        <w:rPr>
          <w:rStyle w:val="StringTok"/>
        </w:rPr>
        <w:t xml:space="preserve">'g-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or de cargos regul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legend(loc='best')</w:t>
      </w:r>
      <w:r>
        <w:br/>
      </w:r>
      <w:r>
        <w:rPr>
          <w:rStyle w:val="CommentTok"/>
        </w:rPr>
        <w:t xml:space="preserve"># plt.xlim(pd.to_datetime('2022-01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e406025a1ec21ff1f14c1729c87343dc6f8a2b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5. Grafica la proyección de los componentes de cargos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Proyección de los componentes de los cargos regulados mens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COP/kW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tackplot(egresos_regu_py.index, egresos_regu_py.stn_hat, </w:t>
      </w:r>
      <w:r>
        <w:br/>
      </w:r>
      <w:r>
        <w:rPr>
          <w:rStyle w:val="NormalTok"/>
        </w:rPr>
        <w:t xml:space="preserve">    egresos_regu_py.str_hat, egresos_regu_py.restricciones_hat, </w:t>
      </w:r>
      <w:r>
        <w:br/>
      </w:r>
      <w:r>
        <w:rPr>
          <w:rStyle w:val="NormalTok"/>
        </w:rPr>
        <w:t xml:space="preserve">    egresos_regu_py.ocv_hat, egresos_regu_py.perdidas_hat, 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tricci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ros carg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érdida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Cambia el orden de los elementos de la leyenda</w:t>
      </w:r>
      <w:r>
        <w:br/>
      </w:r>
      <w:r>
        <w:rPr>
          <w:rStyle w:val="CommentTok"/>
        </w:rPr>
        <w:t xml:space="preserve">#get handles and labels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a().get_legend_handles_labels()</w:t>
      </w:r>
      <w:r>
        <w:br/>
      </w:r>
      <w:r>
        <w:rPr>
          <w:rStyle w:val="CommentTok"/>
        </w:rPr>
        <w:t xml:space="preserve">#specify order of items in legend</w:t>
      </w:r>
      <w:r>
        <w:br/>
      </w:r>
      <w:r>
        <w:rPr>
          <w:rStyle w:val="NormalTok"/>
        </w:rPr>
        <w:t xml:space="preserve">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add legend to plot</w:t>
      </w:r>
      <w:r>
        <w:br/>
      </w:r>
      <w:r>
        <w:rPr>
          <w:rStyle w:val="NormalTok"/>
        </w:rPr>
        <w:t xml:space="preserve">plt.legend([handles[idx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er],[labels[idx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er], 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lt.legend()</w:t>
      </w:r>
      <w:r>
        <w:br/>
      </w:r>
      <w:r>
        <w:rPr>
          <w:rStyle w:val="CommentTok"/>
        </w:rPr>
        <w:t xml:space="preserve"># plt.xlim(pd.to_datetime('2022-01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ee4d910a6cdc4bba80805dc5a4dbae638573db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2.16. Grafica la proyección del valor de egresos por cargos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eje.</w:t>
      </w:r>
      <w:r>
        <w:br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h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 (</w:t>
      </w:r>
      <w:r>
        <w:rPr>
          <w:rStyle w:val="StringTok"/>
        </w:rPr>
        <w:t xml:space="preserve">'Proyección de los egresos por cargos regulados mens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 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 (</w:t>
      </w:r>
      <w:r>
        <w:rPr>
          <w:rStyle w:val="StringTok"/>
        </w:rPr>
        <w:t xml:space="preserve">'M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plot(egresos_regu_py.index, egresos_regu_py.egresos_regu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-s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or de cargos regulad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legend(loc='best')</w:t>
      </w:r>
      <w:r>
        <w:br/>
      </w:r>
      <w:r>
        <w:rPr>
          <w:rStyle w:val="CommentTok"/>
        </w:rPr>
        <w:t xml:space="preserve"># plt.xlim(pd.to_datetime('2022-01-01'), pd.to_datetime('2023-01-01')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1973523e6a28287d253320afa242563a82feaf4d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76829a9f82bbfc9c3db2beafeef7c20b56a6f38"/>
    <w:p>
      <w:pPr>
        <w:pStyle w:val="Heading3"/>
      </w:pPr>
      <w:r>
        <w:t xml:space="preserve">6.2.4. Proyecta los egresos de los cargos regulados anuales</w:t>
      </w:r>
    </w:p>
    <w:bookmarkEnd w:id="63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17. Calcula los egresos regulados an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s_regu_py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s_regu_py.iloc[: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].groupby(</w:t>
      </w:r>
      <w:r>
        <w:br/>
      </w:r>
      <w:r>
        <w:rPr>
          <w:rStyle w:val="NormalTok"/>
        </w:rPr>
        <w:t xml:space="preserve">    egresos_regu_py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gresos_regu_py_a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egresos_regu_py_a.index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18. Salva y lee egresos_regu_py_a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Salva egresos_regu_py_a</w:t>
      </w:r>
      <w:r>
        <w:br/>
      </w:r>
      <w:r>
        <w:rPr>
          <w:rStyle w:val="NormalTok"/>
        </w:rPr>
        <w:t xml:space="preserve">egresos_regu_py_a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_a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s_regu_py_a.to_excel(</w:t>
      </w:r>
      <w:r>
        <w:rPr>
          <w:rStyle w:val="StringTok"/>
        </w:rPr>
        <w:t xml:space="preserve">'xlsx/egresos_regu_py_a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egresos_regu_py_a</w:t>
      </w:r>
      <w:r>
        <w:br/>
      </w:r>
      <w:r>
        <w:rPr>
          <w:rStyle w:val="NormalTok"/>
        </w:rPr>
        <w:t xml:space="preserve">egresos_regu_py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_a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19. Grafica la proyección de egresos de cargos Regulados an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s_regu_py_a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s_regu_an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regu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s_regu_anual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, egresos_regu_anual, width, </w:t>
      </w:r>
      <w:r>
        <w:br/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s regulados anuale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de egresos de cargos regulados an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CommentTok"/>
        </w:rPr>
        <w:t xml:space="preserve"># ax.legend(loc=2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af60cacd281bbea6808f67202822d54c322c42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20. Grafica los componentes de los egresos de cargos Regulados an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gresos_regu_anual = ((egresos_regu_py_a.egresos_regu)/1e3).round(2)</w:t>
      </w:r>
      <w:r>
        <w:br/>
      </w:r>
      <w:r>
        <w:br/>
      </w:r>
      <w:r>
        <w:rPr>
          <w:rStyle w:val="CommentTok"/>
        </w:rPr>
        <w:t xml:space="preserve"># Crea los datos de las series.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20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8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stn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str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restricciones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ocv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s_regu_py_a.egresos_perdidas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ibuja las barras de manera apilada.</w:t>
      </w:r>
      <w:r>
        <w:br/>
      </w:r>
      <w:r>
        <w:rPr>
          <w:rStyle w:val="NormalTok"/>
        </w:rPr>
        <w:t xml:space="preserve">rectangul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angul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2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angulo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3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angulo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4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3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angulo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, y5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4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de componentes de egresos de cargos regulados anua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x.set_xticks(x, anios)</w:t>
      </w:r>
      <w:r>
        <w:br/>
      </w:r>
      <w:r>
        <w:rPr>
          <w:rStyle w:val="CommentTok"/>
        </w:rPr>
        <w:t xml:space="preserve"># ax.legend(loc=2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"S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riccio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s car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érdidas"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bar_label(rectangulo1, label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angulo2, label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angulo3, label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angulo5, label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d1c11446f5d7229ac6dfd8f2b8484a60fd8b26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X468c0370e53532cbbebba332edecfe25ba88e0b"/>
    <w:p>
      <w:pPr>
        <w:pStyle w:val="Heading2"/>
      </w:pPr>
      <w:r>
        <w:t xml:space="preserve">6.3. Proyección de egresos de la tarifa total con cargos No Regulados más Regulados</w:t>
      </w:r>
    </w:p>
    <w:bookmarkEnd w:id="70"/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21. Lee egresos_regu_py y egreso_ENEL_M2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Lee egresos_regu_py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s_regu_py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egreso_ENEL_M2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ENEL_M2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22. Calcula los egresos totales mensuale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total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egreso_ENEL_M2.loc[:, 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egreso_al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med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bajo'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egresos_regu_py.loc[:, [</w:t>
      </w:r>
      <w:r>
        <w:rPr>
          <w:rStyle w:val="StringTok"/>
        </w:rPr>
        <w:t xml:space="preserve">'egresos_regu'</w:t>
      </w:r>
      <w:r>
        <w:rPr>
          <w:rStyle w:val="NormalTok"/>
        </w:rPr>
        <w:t xml:space="preserve">]]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total_m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_total_al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_total_m.egreso_alt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 xml:space="preserve">egreso_total_m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_total_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_total_m.egreso_medi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 xml:space="preserve">egreso_total_m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_total_baj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_total_m.egreso_baj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 xml:space="preserve">egreso_total_m.insert(loc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_total_maxim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greso_total_m.loc[:, [</w:t>
      </w:r>
      <w:r>
        <w:rPr>
          <w:rStyle w:val="StringTok"/>
        </w:rPr>
        <w:t xml:space="preserve">'egreso_total_al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greso_total_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greso_total_bajo'</w:t>
      </w:r>
      <w:r>
        <w:rPr>
          <w:rStyle w:val="NormalTok"/>
        </w:rPr>
        <w:t xml:space="preserve">]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23. Calcula el egreso total anual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total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total_m.groupby(</w:t>
      </w:r>
      <w:r>
        <w:br/>
      </w:r>
      <w:r>
        <w:rPr>
          <w:rStyle w:val="NormalTok"/>
        </w:rPr>
        <w:t xml:space="preserve">    egreso_total_m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greso_total_a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egreso_total_a.index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NormalTok"/>
        </w:rPr>
        <w:t xml:space="preserve">egreso_total_a</w:t>
      </w:r>
    </w:p>
    <w:p>
      <w:pPr>
        <w:pStyle w:val="SourceCode"/>
      </w:pPr>
      <w:r>
        <w:rPr>
          <w:rStyle w:val="VerbatimChar"/>
        </w:rPr>
        <w:t xml:space="preserve">             egreso_alto  egreso_medio   egreso_bajo  egresos_regu  \</w:t>
      </w:r>
      <w:r>
        <w:br/>
      </w:r>
      <w:r>
        <w:rPr>
          <w:rStyle w:val="VerbatimChar"/>
        </w:rPr>
        <w:t xml:space="preserve">index                                                                </w:t>
      </w:r>
      <w:r>
        <w:br/>
      </w:r>
      <w:r>
        <w:rPr>
          <w:rStyle w:val="VerbatimChar"/>
        </w:rPr>
        <w:t xml:space="preserve">2022-01-01   2963.579154   2664.415876   2898.801840   1486.644769   </w:t>
      </w:r>
      <w:r>
        <w:br/>
      </w:r>
      <w:r>
        <w:rPr>
          <w:rStyle w:val="VerbatimChar"/>
        </w:rPr>
        <w:t xml:space="preserve">2023-01-01  33955.052565  31300.276251  31941.698762  18554.239536   </w:t>
      </w:r>
      <w:r>
        <w:br/>
      </w:r>
      <w:r>
        <w:rPr>
          <w:rStyle w:val="VerbatimChar"/>
        </w:rPr>
        <w:t xml:space="preserve">2024-01-01  38254.813013  35700.474030  33534.618618  19873.320713   </w:t>
      </w:r>
      <w:r>
        <w:br/>
      </w:r>
      <w:r>
        <w:rPr>
          <w:rStyle w:val="VerbatimChar"/>
        </w:rPr>
        <w:t xml:space="preserve">2025-01-01  45167.804495  39123.572164  39387.264983  21192.401890   </w:t>
      </w:r>
      <w:r>
        <w:br/>
      </w:r>
      <w:r>
        <w:rPr>
          <w:rStyle w:val="VerbatimChar"/>
        </w:rPr>
        <w:t xml:space="preserve">2026-01-01  52422.563013  45032.874368  47590.172476  22511.483067   </w:t>
      </w:r>
      <w:r>
        <w:br/>
      </w:r>
      <w:r>
        <w:rPr>
          <w:rStyle w:val="VerbatimChar"/>
        </w:rPr>
        <w:t xml:space="preserve">2027-01-01  55325.447199  58674.336434  50694.946532  23830.564244   </w:t>
      </w:r>
      <w:r>
        <w:br/>
      </w:r>
      <w:r>
        <w:rPr>
          <w:rStyle w:val="VerbatimChar"/>
        </w:rPr>
        <w:t xml:space="preserve">2028-01-01  58841.330590  58957.220800  55688.235338  25149.645421   </w:t>
      </w:r>
      <w:r>
        <w:br/>
      </w:r>
      <w:r>
        <w:br/>
      </w:r>
      <w:r>
        <w:rPr>
          <w:rStyle w:val="VerbatimChar"/>
        </w:rPr>
        <w:t xml:space="preserve">            egreso_total_alto  egreso_total_medio  egreso_total_bajo  \</w:t>
      </w:r>
      <w:r>
        <w:br/>
      </w:r>
      <w:r>
        <w:rPr>
          <w:rStyle w:val="VerbatimChar"/>
        </w:rPr>
        <w:t xml:space="preserve">index                                                                  </w:t>
      </w:r>
      <w:r>
        <w:br/>
      </w:r>
      <w:r>
        <w:rPr>
          <w:rStyle w:val="VerbatimChar"/>
        </w:rPr>
        <w:t xml:space="preserve">2022-01-01        4450.223924         4151.060646        4385.446609   </w:t>
      </w:r>
      <w:r>
        <w:br/>
      </w:r>
      <w:r>
        <w:rPr>
          <w:rStyle w:val="VerbatimChar"/>
        </w:rPr>
        <w:t xml:space="preserve">2023-01-01       52509.292101        49854.515787       50495.938298   </w:t>
      </w:r>
      <w:r>
        <w:br/>
      </w:r>
      <w:r>
        <w:rPr>
          <w:rStyle w:val="VerbatimChar"/>
        </w:rPr>
        <w:t xml:space="preserve">2024-01-01       58128.133726        55573.794743       53407.939331   </w:t>
      </w:r>
      <w:r>
        <w:br/>
      </w:r>
      <w:r>
        <w:rPr>
          <w:rStyle w:val="VerbatimChar"/>
        </w:rPr>
        <w:t xml:space="preserve">2025-01-01       66360.206385        60315.974054       60579.666873   </w:t>
      </w:r>
      <w:r>
        <w:br/>
      </w:r>
      <w:r>
        <w:rPr>
          <w:rStyle w:val="VerbatimChar"/>
        </w:rPr>
        <w:t xml:space="preserve">2026-01-01       74934.046081        67544.357436       70101.655543   </w:t>
      </w:r>
      <w:r>
        <w:br/>
      </w:r>
      <w:r>
        <w:rPr>
          <w:rStyle w:val="VerbatimChar"/>
        </w:rPr>
        <w:t xml:space="preserve">2027-01-01       79156.011443        82504.900678       74525.510776   </w:t>
      </w:r>
      <w:r>
        <w:br/>
      </w:r>
      <w:r>
        <w:rPr>
          <w:rStyle w:val="VerbatimChar"/>
        </w:rPr>
        <w:t xml:space="preserve">2028-01-01       83990.976012        84106.866221       80837.880759   </w:t>
      </w:r>
      <w:r>
        <w:br/>
      </w:r>
      <w:r>
        <w:br/>
      </w:r>
      <w:r>
        <w:rPr>
          <w:rStyle w:val="VerbatimChar"/>
        </w:rPr>
        <w:t xml:space="preserve">            egreso_total_maximo  </w:t>
      </w:r>
      <w:r>
        <w:br/>
      </w:r>
      <w:r>
        <w:rPr>
          <w:rStyle w:val="VerbatimChar"/>
        </w:rPr>
        <w:t xml:space="preserve">index                            </w:t>
      </w:r>
      <w:r>
        <w:br/>
      </w:r>
      <w:r>
        <w:rPr>
          <w:rStyle w:val="VerbatimChar"/>
        </w:rPr>
        <w:t xml:space="preserve">2022-01-01          4450.223924  </w:t>
      </w:r>
      <w:r>
        <w:br/>
      </w:r>
      <w:r>
        <w:rPr>
          <w:rStyle w:val="VerbatimChar"/>
        </w:rPr>
        <w:t xml:space="preserve">2023-01-01         52562.277612  </w:t>
      </w:r>
      <w:r>
        <w:br/>
      </w:r>
      <w:r>
        <w:rPr>
          <w:rStyle w:val="VerbatimChar"/>
        </w:rPr>
        <w:t xml:space="preserve">2024-01-01         58218.944591  </w:t>
      </w:r>
      <w:r>
        <w:br/>
      </w:r>
      <w:r>
        <w:rPr>
          <w:rStyle w:val="VerbatimChar"/>
        </w:rPr>
        <w:t xml:space="preserve">2025-01-01         66360.206385  </w:t>
      </w:r>
      <w:r>
        <w:br/>
      </w:r>
      <w:r>
        <w:rPr>
          <w:rStyle w:val="VerbatimChar"/>
        </w:rPr>
        <w:t xml:space="preserve">2026-01-01         75595.843039  </w:t>
      </w:r>
      <w:r>
        <w:br/>
      </w:r>
      <w:r>
        <w:rPr>
          <w:rStyle w:val="VerbatimChar"/>
        </w:rPr>
        <w:t xml:space="preserve">2027-01-01         84966.485613  </w:t>
      </w:r>
      <w:r>
        <w:br/>
      </w:r>
      <w:r>
        <w:rPr>
          <w:rStyle w:val="VerbatimChar"/>
        </w:rPr>
        <w:t xml:space="preserve">2028-01-01         89519.005706  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6.2.24. Salva y lee egreso_total_m y egreso_total_a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Salva egresos_total_m</w:t>
      </w:r>
      <w:r>
        <w:br/>
      </w:r>
      <w:r>
        <w:rPr>
          <w:rStyle w:val="NormalTok"/>
        </w:rPr>
        <w:t xml:space="preserve">egreso_total_m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total_m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total_m.to_excel(</w:t>
      </w:r>
      <w:r>
        <w:rPr>
          <w:rStyle w:val="StringTok"/>
        </w:rPr>
        <w:t xml:space="preserve">'xlsx/egreso_total_m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va egresos_total_a</w:t>
      </w:r>
      <w:r>
        <w:br/>
      </w:r>
      <w:r>
        <w:rPr>
          <w:rStyle w:val="NormalTok"/>
        </w:rPr>
        <w:t xml:space="preserve">egreso_total_a.to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total_a.parquet.gzi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total_a.to_excel(</w:t>
      </w:r>
      <w:r>
        <w:rPr>
          <w:rStyle w:val="StringTok"/>
        </w:rPr>
        <w:t xml:space="preserve">'xlsx/egreso_total_a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ja_1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Lee egreso_total_m</w:t>
      </w:r>
      <w:r>
        <w:br/>
      </w:r>
      <w:r>
        <w:rPr>
          <w:rStyle w:val="NormalTok"/>
        </w:rPr>
        <w:t xml:space="preserve">egreso_total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total_m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e egreso_total_a</w:t>
      </w:r>
      <w:r>
        <w:br/>
      </w:r>
      <w:r>
        <w:rPr>
          <w:rStyle w:val="NormalTok"/>
        </w:rPr>
        <w:t xml:space="preserve">egreso_total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parque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parquet/egreso_total_a.parquet.gzip'</w:t>
      </w:r>
      <w:r>
        <w:rPr>
          <w:rStyle w:val="NormalTok"/>
        </w:rPr>
        <w:t xml:space="preserve">, eng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st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25. Grafica el egreso total anual en tres escenari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total_a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total_a.egreso_total_baj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total_a.egreso_total_medi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total_a.egreso_total_baj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alt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Alt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medi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Medi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scenario_bajo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scenario Bajo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de egresos totales en tres escenari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s2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bar_label(rects3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104c688dfd40e9f1052251c3da8f6d18941418ac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26. Grafica el máximo egreso anual por cargos No Regulados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greso_total_a.index.to_period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greso_total_maxi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egreso_total_a.egreso_total_maximo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greso_total_maximo))  </w:t>
      </w:r>
      <w:r>
        <w:rPr>
          <w:rStyle w:val="CommentTok"/>
        </w:rPr>
        <w:t xml:space="preserve"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, egreso_total_maximo, width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greso total máxim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ome text for labels, title and custom x-axis tick labels, etc.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Presupuesto de egreso total anual máxim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Miles de millones de C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, anios)</w:t>
      </w:r>
      <w:r>
        <w:br/>
      </w:r>
      <w:r>
        <w:rPr>
          <w:rStyle w:val="CommentTok"/>
        </w:rPr>
        <w:t xml:space="preserve"># ax.legend(loc=2)</w:t>
      </w:r>
      <w:r>
        <w:br/>
      </w:r>
      <w:r>
        <w:br/>
      </w:r>
      <w:r>
        <w:rPr>
          <w:rStyle w:val="NormalTok"/>
        </w:rPr>
        <w:t xml:space="preserve">ax.bar_label(rects1,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tight_layout()</w:t>
      </w:r>
      <w:r>
        <w:br/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4aa0761d2805d824407c624f67035b7cdaf138b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CommentTok"/>
        </w:rPr>
        <w:t xml:space="preserve"># 6.1.27. Calcula el valor estimado del contrato de suministro de energía.</w:t>
      </w:r>
      <w:r>
        <w:br/>
      </w:r>
      <w:r>
        <w:rPr>
          <w:rStyle w:val="CommentTok"/>
        </w:rPr>
        <w:t xml:space="preserve">#*******************************************************************************</w:t>
      </w:r>
      <w:r>
        <w:br/>
      </w:r>
      <w:r>
        <w:rPr>
          <w:rStyle w:val="NormalTok"/>
        </w:rPr>
        <w:t xml:space="preserve">egreso_total_a.egreso_total_maximo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31672.9868704862</w:t>
      </w:r>
    </w:p>
    <w:p>
      <w:pPr>
        <w:pStyle w:val="FirstParagraph"/>
      </w:pPr>
      <w:r>
        <w:t xml:space="preserve">El valor estimado del contrato durante el periodo comprendio entre diciembre de 2022 y diciembre de 2028 es 431.672 millones de pes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67" Target="media/rId67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9T20:54:40Z</dcterms:created>
  <dcterms:modified xsi:type="dcterms:W3CDTF">2022-08-19T20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